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0A621E26" w:rsidR="009E5019" w:rsidRDefault="009E5019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45DC3813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Date:  Tuesday, September</w:t>
      </w:r>
      <w:r w:rsidR="00E74B90">
        <w:rPr>
          <w:rStyle w:val="normaltextrun"/>
          <w:rFonts w:ascii="Arial" w:eastAsiaTheme="majorEastAsia" w:hAnsi="Arial" w:cs="Arial"/>
          <w:sz w:val="22"/>
          <w:szCs w:val="22"/>
        </w:rPr>
        <w:t xml:space="preserve"> 6</w:t>
      </w:r>
      <w:r w:rsidR="00E74B90" w:rsidRPr="00E74B90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E74B90">
        <w:rPr>
          <w:rStyle w:val="normaltextrun"/>
          <w:rFonts w:ascii="Arial" w:eastAsiaTheme="majorEastAsia" w:hAnsi="Arial" w:cs="Arial"/>
          <w:sz w:val="22"/>
          <w:szCs w:val="22"/>
        </w:rPr>
        <w:t>, 2022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77777777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eting called to order at 7:30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07594542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Christine McCormack, Herman Niedhammer, Kiley Gregory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2820A0D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 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Katie Dannible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1334DB94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Ryan Pezzulo, Esq., Trevor Gilday, Code Enforcement Officer and </w:t>
      </w:r>
      <w:r w:rsidR="006F53D5">
        <w:rPr>
          <w:rStyle w:val="normaltextrun"/>
          <w:rFonts w:ascii="Arial" w:eastAsiaTheme="majorEastAsia" w:hAnsi="Arial" w:cs="Arial"/>
          <w:sz w:val="22"/>
          <w:szCs w:val="22"/>
        </w:rPr>
        <w:t>Thre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04554C">
        <w:rPr>
          <w:rStyle w:val="normaltextrun"/>
          <w:rFonts w:ascii="Arial" w:eastAsiaTheme="majorEastAsia" w:hAnsi="Arial" w:cs="Arial"/>
          <w:sz w:val="22"/>
          <w:szCs w:val="22"/>
        </w:rPr>
        <w:t>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eople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6DD88B5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04554C">
        <w:rPr>
          <w:rStyle w:val="normaltextrun"/>
          <w:rFonts w:ascii="Arial" w:eastAsiaTheme="majorEastAsia" w:hAnsi="Arial" w:cs="Arial"/>
          <w:sz w:val="22"/>
          <w:szCs w:val="22"/>
        </w:rPr>
        <w:t>August</w:t>
      </w:r>
      <w:r w:rsidR="006F53D5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5F5FFC">
        <w:rPr>
          <w:rStyle w:val="normaltextrun"/>
          <w:rFonts w:ascii="Arial" w:eastAsiaTheme="majorEastAsia" w:hAnsi="Arial" w:cs="Arial"/>
          <w:sz w:val="22"/>
          <w:szCs w:val="22"/>
        </w:rPr>
        <w:t>2nd</w:t>
      </w:r>
      <w:proofErr w:type="gramStart"/>
      <w:r w:rsidR="005F5FFC">
        <w:rPr>
          <w:rStyle w:val="normaltextrun"/>
          <w:rFonts w:ascii="Arial" w:eastAsiaTheme="majorEastAsia" w:hAnsi="Arial" w:cs="Arial"/>
          <w:sz w:val="22"/>
          <w:szCs w:val="22"/>
        </w:rPr>
        <w:t xml:space="preserve"> 2022</w:t>
      </w:r>
      <w:proofErr w:type="gram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Christine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Second by 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80AF539" w14:textId="7F4F8767" w:rsidR="00E2659E" w:rsidRPr="00F834D1" w:rsidRDefault="00E2659E" w:rsidP="00F834D1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-</w:t>
      </w:r>
      <w:r w:rsidRPr="00335905">
        <w:rPr>
          <w:rStyle w:val="normaltextrun"/>
          <w:rFonts w:ascii="Arial" w:eastAsiaTheme="majorEastAsia" w:hAnsi="Arial" w:cs="Arial"/>
          <w:sz w:val="20"/>
          <w:szCs w:val="20"/>
        </w:rPr>
        <w:t xml:space="preserve"> </w:t>
      </w:r>
      <w:r w:rsidRPr="0033590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2-00</w:t>
      </w:r>
      <w:r w:rsidR="005F5FFC" w:rsidRPr="0033590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6-</w:t>
      </w:r>
      <w:r w:rsidR="00335905" w:rsidRPr="00335905">
        <w:rPr>
          <w:rFonts w:ascii="Arial" w:hAnsi="Arial" w:cs="Arial"/>
          <w:color w:val="000000"/>
          <w:sz w:val="22"/>
          <w:szCs w:val="22"/>
        </w:rPr>
        <w:t xml:space="preserve">- Application of Frank </w:t>
      </w:r>
      <w:proofErr w:type="spellStart"/>
      <w:r w:rsidR="00335905" w:rsidRPr="00335905">
        <w:rPr>
          <w:rFonts w:ascii="Arial" w:hAnsi="Arial" w:cs="Arial"/>
          <w:color w:val="000000"/>
          <w:sz w:val="22"/>
          <w:szCs w:val="22"/>
        </w:rPr>
        <w:t>Hoerauf</w:t>
      </w:r>
      <w:proofErr w:type="spellEnd"/>
      <w:r w:rsidR="00335905" w:rsidRPr="00335905">
        <w:rPr>
          <w:rFonts w:ascii="Arial" w:hAnsi="Arial" w:cs="Arial"/>
          <w:color w:val="000000"/>
          <w:sz w:val="22"/>
          <w:szCs w:val="22"/>
        </w:rPr>
        <w:t xml:space="preserve"> for an area variance to demo the existing home and build new in the approximately same footprint property located at 5698 Crooked Street (Tax Parcel no: 185.13-1-15) in the A/R district in the town of Galway.</w:t>
      </w:r>
      <w:r w:rsidR="00426A53">
        <w:rPr>
          <w:rFonts w:ascii="Arial" w:hAnsi="Arial" w:cs="Arial"/>
          <w:color w:val="000000"/>
          <w:sz w:val="22"/>
          <w:szCs w:val="22"/>
        </w:rPr>
        <w:t xml:space="preserve"> </w:t>
      </w:r>
      <w:r w:rsidR="00B010E3">
        <w:rPr>
          <w:rFonts w:ascii="Arial" w:hAnsi="Arial" w:cs="Arial"/>
          <w:color w:val="000000"/>
          <w:sz w:val="22"/>
          <w:szCs w:val="22"/>
        </w:rPr>
        <w:t>Joe Candida</w:t>
      </w:r>
      <w:r w:rsidR="00B63DFF">
        <w:rPr>
          <w:rFonts w:ascii="Arial" w:hAnsi="Arial" w:cs="Arial"/>
          <w:color w:val="000000"/>
          <w:sz w:val="22"/>
          <w:szCs w:val="22"/>
        </w:rPr>
        <w:t xml:space="preserve"> from Nolan Engineering </w:t>
      </w:r>
      <w:r w:rsidR="00335E8C">
        <w:rPr>
          <w:rFonts w:ascii="Arial" w:hAnsi="Arial" w:cs="Arial"/>
          <w:color w:val="000000"/>
          <w:sz w:val="22"/>
          <w:szCs w:val="22"/>
        </w:rPr>
        <w:t xml:space="preserve">is present on behalf of Mr. </w:t>
      </w:r>
      <w:proofErr w:type="spellStart"/>
      <w:r w:rsidR="00335E8C">
        <w:rPr>
          <w:rFonts w:ascii="Arial" w:hAnsi="Arial" w:cs="Arial"/>
          <w:color w:val="000000"/>
          <w:sz w:val="22"/>
          <w:szCs w:val="22"/>
        </w:rPr>
        <w:t>Hoerauf</w:t>
      </w:r>
      <w:proofErr w:type="spellEnd"/>
      <w:r w:rsidR="00335E8C">
        <w:rPr>
          <w:rFonts w:ascii="Arial" w:hAnsi="Arial" w:cs="Arial"/>
          <w:color w:val="000000"/>
          <w:sz w:val="22"/>
          <w:szCs w:val="22"/>
        </w:rPr>
        <w:t xml:space="preserve">. </w:t>
      </w:r>
      <w:r w:rsidR="00656FAC">
        <w:rPr>
          <w:rFonts w:ascii="Arial" w:hAnsi="Arial" w:cs="Arial"/>
          <w:color w:val="000000"/>
          <w:sz w:val="22"/>
          <w:szCs w:val="22"/>
        </w:rPr>
        <w:t>Explains that the lot is only 50’ wide, they would like to demo the existing building</w:t>
      </w:r>
      <w:r w:rsidR="00B74661">
        <w:rPr>
          <w:rFonts w:ascii="Arial" w:hAnsi="Arial" w:cs="Arial"/>
          <w:color w:val="000000"/>
          <w:sz w:val="22"/>
          <w:szCs w:val="22"/>
        </w:rPr>
        <w:t xml:space="preserve"> and build a new structure in the existing </w:t>
      </w:r>
      <w:proofErr w:type="gramStart"/>
      <w:r w:rsidR="00B74661">
        <w:rPr>
          <w:rFonts w:ascii="Arial" w:hAnsi="Arial" w:cs="Arial"/>
          <w:color w:val="000000"/>
          <w:sz w:val="22"/>
          <w:szCs w:val="22"/>
        </w:rPr>
        <w:t>foot print</w:t>
      </w:r>
      <w:proofErr w:type="gramEnd"/>
      <w:r w:rsidR="00B74661">
        <w:rPr>
          <w:rFonts w:ascii="Arial" w:hAnsi="Arial" w:cs="Arial"/>
          <w:color w:val="000000"/>
          <w:sz w:val="22"/>
          <w:szCs w:val="22"/>
        </w:rPr>
        <w:t xml:space="preserve">, which </w:t>
      </w:r>
      <w:r w:rsidR="005653E8">
        <w:rPr>
          <w:rFonts w:ascii="Arial" w:hAnsi="Arial" w:cs="Arial"/>
          <w:color w:val="000000"/>
          <w:sz w:val="22"/>
          <w:szCs w:val="22"/>
        </w:rPr>
        <w:t xml:space="preserve">is currently 2’11 from the left side of the property and 12’9” to the back of the property. Herman </w:t>
      </w:r>
      <w:proofErr w:type="spellStart"/>
      <w:r w:rsidR="005653E8">
        <w:rPr>
          <w:rFonts w:ascii="Arial" w:hAnsi="Arial" w:cs="Arial"/>
          <w:color w:val="000000"/>
          <w:sz w:val="22"/>
          <w:szCs w:val="22"/>
        </w:rPr>
        <w:t>aske</w:t>
      </w:r>
      <w:r w:rsidR="00EC3CB0">
        <w:rPr>
          <w:rFonts w:ascii="Arial" w:hAnsi="Arial" w:cs="Arial"/>
          <w:color w:val="000000"/>
          <w:sz w:val="22"/>
          <w:szCs w:val="22"/>
        </w:rPr>
        <w:t>s</w:t>
      </w:r>
      <w:proofErr w:type="spellEnd"/>
      <w:r w:rsidR="00EC3CB0">
        <w:rPr>
          <w:rFonts w:ascii="Arial" w:hAnsi="Arial" w:cs="Arial"/>
          <w:color w:val="000000"/>
          <w:sz w:val="22"/>
          <w:szCs w:val="22"/>
        </w:rPr>
        <w:t xml:space="preserve"> if the variance request is from the house or porch</w:t>
      </w:r>
      <w:r w:rsidR="0015478A">
        <w:rPr>
          <w:rFonts w:ascii="Arial" w:hAnsi="Arial" w:cs="Arial"/>
          <w:color w:val="000000"/>
          <w:sz w:val="22"/>
          <w:szCs w:val="22"/>
        </w:rPr>
        <w:t xml:space="preserve">. Andy askes for clarification that the 26’ </w:t>
      </w:r>
      <w:proofErr w:type="gramStart"/>
      <w:r w:rsidR="00E473CB">
        <w:rPr>
          <w:rFonts w:ascii="Arial" w:hAnsi="Arial" w:cs="Arial"/>
          <w:color w:val="000000"/>
          <w:sz w:val="22"/>
          <w:szCs w:val="22"/>
        </w:rPr>
        <w:t>foot print</w:t>
      </w:r>
      <w:proofErr w:type="gramEnd"/>
      <w:r w:rsidR="00E473CB">
        <w:rPr>
          <w:rFonts w:ascii="Arial" w:hAnsi="Arial" w:cs="Arial"/>
          <w:color w:val="000000"/>
          <w:sz w:val="22"/>
          <w:szCs w:val="22"/>
        </w:rPr>
        <w:t xml:space="preserve"> of house with 2’ overhand to make the setback 28’ with a side porch</w:t>
      </w:r>
      <w:r w:rsidR="00EF5206">
        <w:rPr>
          <w:rFonts w:ascii="Arial" w:hAnsi="Arial" w:cs="Arial"/>
          <w:color w:val="000000"/>
          <w:sz w:val="22"/>
          <w:szCs w:val="22"/>
        </w:rPr>
        <w:t xml:space="preserve"> and 6” Overhang. Andy asks if we can center the house on the lot </w:t>
      </w:r>
      <w:r w:rsidR="00337F02">
        <w:rPr>
          <w:rFonts w:ascii="Arial" w:hAnsi="Arial" w:cs="Arial"/>
          <w:color w:val="000000"/>
          <w:sz w:val="22"/>
          <w:szCs w:val="22"/>
        </w:rPr>
        <w:t>“square it” with the existing property lines</w:t>
      </w:r>
      <w:r w:rsidR="0008185F">
        <w:rPr>
          <w:rFonts w:ascii="Arial" w:hAnsi="Arial" w:cs="Arial"/>
          <w:color w:val="000000"/>
          <w:sz w:val="22"/>
          <w:szCs w:val="22"/>
        </w:rPr>
        <w:t xml:space="preserve"> to make each set back even on each side. Nolan Engineering proposed to move the</w:t>
      </w:r>
      <w:r w:rsidR="00640B8B">
        <w:rPr>
          <w:rFonts w:ascii="Arial" w:hAnsi="Arial" w:cs="Arial"/>
          <w:color w:val="000000"/>
          <w:sz w:val="22"/>
          <w:szCs w:val="22"/>
        </w:rPr>
        <w:t xml:space="preserve"> side porch to the front of the house 3’ off the side with stairs. </w:t>
      </w:r>
    </w:p>
    <w:p w14:paraId="176E561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EA582B" w14:textId="42600A7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 w:rsidR="003168D8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</w:t>
      </w:r>
      <w:r w:rsidR="006F53D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close the public hearing for application ZBA 22-00</w:t>
      </w:r>
      <w:r w:rsidR="003168D8">
        <w:rPr>
          <w:rStyle w:val="normaltextrun"/>
          <w:rFonts w:ascii="Arial" w:eastAsiaTheme="majorEastAsia" w:hAnsi="Arial" w:cs="Arial"/>
          <w:sz w:val="22"/>
          <w:szCs w:val="22"/>
        </w:rPr>
        <w:t>6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3168D8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>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16FC7AB3" w14:textId="77777777" w:rsidR="00426A53" w:rsidRPr="00D6592A" w:rsidRDefault="00E2659E" w:rsidP="00426A53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 xml:space="preserve">PUBLIC MEETING - </w:t>
      </w:r>
      <w:r w:rsidRPr="00426A5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2-00</w:t>
      </w:r>
      <w:r w:rsidR="00426A53" w:rsidRPr="00426A5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6</w:t>
      </w:r>
      <w:r w:rsidRPr="00426A5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- </w:t>
      </w:r>
      <w:r w:rsidR="00426A53" w:rsidRPr="00426A53">
        <w:rPr>
          <w:rFonts w:ascii="Arial" w:hAnsi="Arial" w:cs="Arial"/>
          <w:color w:val="000000"/>
          <w:sz w:val="22"/>
          <w:szCs w:val="22"/>
        </w:rPr>
        <w:t xml:space="preserve">- Application of Frank </w:t>
      </w:r>
      <w:proofErr w:type="spellStart"/>
      <w:r w:rsidR="00426A53" w:rsidRPr="00426A53">
        <w:rPr>
          <w:rFonts w:ascii="Arial" w:hAnsi="Arial" w:cs="Arial"/>
          <w:color w:val="000000"/>
          <w:sz w:val="22"/>
          <w:szCs w:val="22"/>
        </w:rPr>
        <w:t>Hoerauf</w:t>
      </w:r>
      <w:proofErr w:type="spellEnd"/>
      <w:r w:rsidR="00426A53" w:rsidRPr="00426A53">
        <w:rPr>
          <w:rFonts w:ascii="Arial" w:hAnsi="Arial" w:cs="Arial"/>
          <w:color w:val="000000"/>
          <w:sz w:val="22"/>
          <w:szCs w:val="22"/>
        </w:rPr>
        <w:t xml:space="preserve"> for an area variance to demo the existing home and build new in the approximately same footprint property located at 5698 Crooked Street (Tax Parcel no: 185.13-1-15) in the A/R district in the town of Galway.</w:t>
      </w:r>
    </w:p>
    <w:p w14:paraId="25A60DA4" w14:textId="6EFBD7A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6E661BE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E4A3AA6" w14:textId="7F3837BE" w:rsidR="00E2659E" w:rsidRPr="00CF6DF2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lastRenderedPageBreak/>
        <w:t xml:space="preserve">Motion by </w:t>
      </w:r>
      <w:r w:rsidR="00C67B0C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for a variance </w:t>
      </w:r>
      <w:r w:rsidR="006E19D3">
        <w:rPr>
          <w:rStyle w:val="normaltextrun"/>
          <w:rFonts w:ascii="Arial" w:eastAsiaTheme="majorEastAsia" w:hAnsi="Arial" w:cs="Arial"/>
          <w:sz w:val="22"/>
          <w:szCs w:val="22"/>
        </w:rPr>
        <w:t xml:space="preserve">from the North </w:t>
      </w:r>
      <w:r w:rsidR="00CF6DF2">
        <w:rPr>
          <w:rStyle w:val="normaltextrun"/>
          <w:rFonts w:ascii="Arial" w:eastAsiaTheme="majorEastAsia" w:hAnsi="Arial" w:cs="Arial"/>
          <w:sz w:val="22"/>
          <w:szCs w:val="22"/>
        </w:rPr>
        <w:t xml:space="preserve">of 13’ off set back extending 57’, </w:t>
      </w:r>
      <w:proofErr w:type="spellStart"/>
      <w:r w:rsidR="00CF6DF2">
        <w:rPr>
          <w:rStyle w:val="normaltextrun"/>
          <w:rFonts w:ascii="Arial" w:eastAsiaTheme="majorEastAsia" w:hAnsi="Arial" w:cs="Arial"/>
          <w:sz w:val="22"/>
          <w:szCs w:val="22"/>
        </w:rPr>
        <w:t>Vaiance</w:t>
      </w:r>
      <w:proofErr w:type="spellEnd"/>
      <w:r w:rsidR="00CF6DF2">
        <w:rPr>
          <w:rStyle w:val="normaltextrun"/>
          <w:rFonts w:ascii="Arial" w:eastAsiaTheme="majorEastAsia" w:hAnsi="Arial" w:cs="Arial"/>
          <w:sz w:val="22"/>
          <w:szCs w:val="22"/>
        </w:rPr>
        <w:t xml:space="preserve"> to the</w:t>
      </w:r>
      <w:r w:rsidR="007D4CC5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F6DF2">
        <w:rPr>
          <w:rStyle w:val="normaltextrun"/>
          <w:rFonts w:ascii="Arial" w:eastAsiaTheme="majorEastAsia" w:hAnsi="Arial" w:cs="Arial"/>
          <w:sz w:val="22"/>
          <w:szCs w:val="22"/>
        </w:rPr>
        <w:t>s</w:t>
      </w:r>
      <w:r w:rsidR="007D4CC5">
        <w:rPr>
          <w:rStyle w:val="normaltextrun"/>
          <w:rFonts w:ascii="Arial" w:eastAsiaTheme="majorEastAsia" w:hAnsi="Arial" w:cs="Arial"/>
          <w:sz w:val="22"/>
          <w:szCs w:val="22"/>
        </w:rPr>
        <w:t>outh of</w:t>
      </w:r>
      <w:r w:rsidR="00CF6DF2">
        <w:rPr>
          <w:rStyle w:val="normaltextrun"/>
          <w:rFonts w:ascii="Arial" w:eastAsiaTheme="majorEastAsia" w:hAnsi="Arial" w:cs="Arial"/>
          <w:sz w:val="22"/>
          <w:szCs w:val="22"/>
        </w:rPr>
        <w:t xml:space="preserve"> 15’</w:t>
      </w:r>
      <w:r w:rsidR="007D4CC5">
        <w:rPr>
          <w:rStyle w:val="normaltextrun"/>
          <w:rFonts w:ascii="Arial" w:eastAsiaTheme="majorEastAsia" w:hAnsi="Arial" w:cs="Arial"/>
          <w:sz w:val="22"/>
          <w:szCs w:val="22"/>
        </w:rPr>
        <w:t xml:space="preserve"> extending</w:t>
      </w:r>
      <w:r w:rsidR="004A70A4">
        <w:rPr>
          <w:rStyle w:val="normaltextrun"/>
          <w:rFonts w:ascii="Arial" w:eastAsiaTheme="majorEastAsia" w:hAnsi="Arial" w:cs="Arial"/>
          <w:sz w:val="22"/>
          <w:szCs w:val="22"/>
        </w:rPr>
        <w:t xml:space="preserve"> 57’ from the porch corner to the corner of the new house footprint</w:t>
      </w:r>
      <w:r w:rsidR="00E65D7F">
        <w:rPr>
          <w:rStyle w:val="normaltextrun"/>
          <w:rFonts w:ascii="Arial" w:eastAsiaTheme="majorEastAsia" w:hAnsi="Arial" w:cs="Arial"/>
          <w:sz w:val="22"/>
          <w:szCs w:val="22"/>
        </w:rPr>
        <w:t>: with reasonable conditions that is contingent on building</w:t>
      </w:r>
      <w:r w:rsidR="00087BD8">
        <w:rPr>
          <w:rStyle w:val="normaltextrun"/>
          <w:rFonts w:ascii="Arial" w:eastAsiaTheme="majorEastAsia" w:hAnsi="Arial" w:cs="Arial"/>
          <w:sz w:val="22"/>
          <w:szCs w:val="22"/>
        </w:rPr>
        <w:t xml:space="preserve"> a 3’x5’ porch without extending the footprint of the house. All Approvals include overhangs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7C21C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0B8CD5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82DBC7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4031E29" w14:textId="4DEB71F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604212">
        <w:rPr>
          <w:rStyle w:val="normaltextrun"/>
          <w:rFonts w:ascii="Arial" w:eastAsiaTheme="majorEastAsia" w:hAnsi="Arial" w:cs="Arial"/>
          <w:sz w:val="22"/>
          <w:szCs w:val="22"/>
        </w:rPr>
        <w:t>Discussion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on the </w:t>
      </w:r>
      <w:r w:rsidR="00604212">
        <w:rPr>
          <w:rStyle w:val="normaltextrun"/>
          <w:rFonts w:ascii="Arial" w:eastAsiaTheme="majorEastAsia" w:hAnsi="Arial" w:cs="Arial"/>
          <w:sz w:val="22"/>
          <w:szCs w:val="22"/>
        </w:rPr>
        <w:t>Stewarts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expansion </w:t>
      </w:r>
      <w:r w:rsidR="00DE7AC8">
        <w:rPr>
          <w:rStyle w:val="normaltextrun"/>
          <w:rFonts w:ascii="Arial" w:eastAsiaTheme="majorEastAsia" w:hAnsi="Arial" w:cs="Arial"/>
          <w:sz w:val="22"/>
          <w:szCs w:val="22"/>
        </w:rPr>
        <w:t>to expand the septic system and potential parking lot</w:t>
      </w:r>
      <w:r w:rsidR="00800593">
        <w:rPr>
          <w:rStyle w:val="normaltextrun"/>
          <w:rFonts w:ascii="Arial" w:eastAsiaTheme="majorEastAsia" w:hAnsi="Arial" w:cs="Arial"/>
          <w:sz w:val="22"/>
          <w:szCs w:val="22"/>
        </w:rPr>
        <w:t>, Stewarts to obtain the lot next door. ZBA concerns match those of the Planning Board to include Lighting</w:t>
      </w:r>
      <w:r w:rsidR="00861D93">
        <w:rPr>
          <w:rStyle w:val="normaltextrun"/>
          <w:rFonts w:ascii="Arial" w:eastAsiaTheme="majorEastAsia" w:hAnsi="Arial" w:cs="Arial"/>
          <w:sz w:val="22"/>
          <w:szCs w:val="22"/>
        </w:rPr>
        <w:t xml:space="preserve"> and the possibility of any future expansion, Questions on future subdivisions</w:t>
      </w:r>
      <w:r w:rsidR="00C52F59">
        <w:rPr>
          <w:rStyle w:val="normaltextrun"/>
          <w:rFonts w:ascii="Arial" w:eastAsiaTheme="majorEastAsia" w:hAnsi="Arial" w:cs="Arial"/>
          <w:sz w:val="22"/>
          <w:szCs w:val="22"/>
        </w:rPr>
        <w:t xml:space="preserve"> of newlines and lots existing combination</w:t>
      </w:r>
      <w:r w:rsidR="00604212">
        <w:rPr>
          <w:rStyle w:val="normaltextrun"/>
          <w:rFonts w:ascii="Arial" w:eastAsiaTheme="majorEastAsia" w:hAnsi="Arial" w:cs="Arial"/>
          <w:sz w:val="22"/>
          <w:szCs w:val="22"/>
        </w:rPr>
        <w:t xml:space="preserve"> of 2 properties.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1E8FAE2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to adjourn by </w:t>
      </w:r>
      <w:r w:rsidR="0060421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BF2847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</w:t>
      </w:r>
      <w:r w:rsidR="0020104B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BF2847">
        <w:rPr>
          <w:rStyle w:val="normaltextrun"/>
          <w:rFonts w:ascii="Arial" w:eastAsiaTheme="majorEastAsia" w:hAnsi="Arial" w:cs="Arial"/>
          <w:sz w:val="22"/>
          <w:szCs w:val="22"/>
        </w:rPr>
        <w:t>8:10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>Amanda Barnes</w:t>
      </w:r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num w:numId="1" w16cid:durableId="813063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739B"/>
    <w:rsid w:val="00016C90"/>
    <w:rsid w:val="0004554C"/>
    <w:rsid w:val="0008185F"/>
    <w:rsid w:val="00087BD8"/>
    <w:rsid w:val="000967FE"/>
    <w:rsid w:val="000A7FE5"/>
    <w:rsid w:val="000B2CFC"/>
    <w:rsid w:val="000C56D0"/>
    <w:rsid w:val="000D2A72"/>
    <w:rsid w:val="000E049E"/>
    <w:rsid w:val="000F376B"/>
    <w:rsid w:val="00117068"/>
    <w:rsid w:val="0015240C"/>
    <w:rsid w:val="0015478A"/>
    <w:rsid w:val="001C5F68"/>
    <w:rsid w:val="001D6CE8"/>
    <w:rsid w:val="0020104B"/>
    <w:rsid w:val="002013E5"/>
    <w:rsid w:val="00270F14"/>
    <w:rsid w:val="002C5973"/>
    <w:rsid w:val="00301C7C"/>
    <w:rsid w:val="00310EDE"/>
    <w:rsid w:val="00312312"/>
    <w:rsid w:val="003168D8"/>
    <w:rsid w:val="00323992"/>
    <w:rsid w:val="00334E3B"/>
    <w:rsid w:val="00335905"/>
    <w:rsid w:val="00335E8C"/>
    <w:rsid w:val="00337F02"/>
    <w:rsid w:val="00356CF7"/>
    <w:rsid w:val="00372C00"/>
    <w:rsid w:val="00390B4E"/>
    <w:rsid w:val="00396493"/>
    <w:rsid w:val="00397779"/>
    <w:rsid w:val="003B706E"/>
    <w:rsid w:val="003E765D"/>
    <w:rsid w:val="003E7F57"/>
    <w:rsid w:val="00426A53"/>
    <w:rsid w:val="00452C3C"/>
    <w:rsid w:val="004848CB"/>
    <w:rsid w:val="004877CB"/>
    <w:rsid w:val="004A1FBC"/>
    <w:rsid w:val="004A70A4"/>
    <w:rsid w:val="004E11F0"/>
    <w:rsid w:val="004E28FF"/>
    <w:rsid w:val="00520142"/>
    <w:rsid w:val="005233E9"/>
    <w:rsid w:val="00537B1E"/>
    <w:rsid w:val="00555E39"/>
    <w:rsid w:val="005653E8"/>
    <w:rsid w:val="00571186"/>
    <w:rsid w:val="00582A6F"/>
    <w:rsid w:val="00590B35"/>
    <w:rsid w:val="00595F0D"/>
    <w:rsid w:val="005B5764"/>
    <w:rsid w:val="005E49D4"/>
    <w:rsid w:val="005F5FFC"/>
    <w:rsid w:val="00604212"/>
    <w:rsid w:val="006146A9"/>
    <w:rsid w:val="00640B8B"/>
    <w:rsid w:val="00656FAC"/>
    <w:rsid w:val="006A16F0"/>
    <w:rsid w:val="006C03DF"/>
    <w:rsid w:val="006C626B"/>
    <w:rsid w:val="006E19D3"/>
    <w:rsid w:val="006F53D5"/>
    <w:rsid w:val="00716448"/>
    <w:rsid w:val="00720DE6"/>
    <w:rsid w:val="007A1A7F"/>
    <w:rsid w:val="007A764E"/>
    <w:rsid w:val="007C21CD"/>
    <w:rsid w:val="007C7F48"/>
    <w:rsid w:val="007D4CC5"/>
    <w:rsid w:val="00800593"/>
    <w:rsid w:val="00845606"/>
    <w:rsid w:val="00861D93"/>
    <w:rsid w:val="00867CE1"/>
    <w:rsid w:val="00877AA1"/>
    <w:rsid w:val="00884972"/>
    <w:rsid w:val="00896087"/>
    <w:rsid w:val="0089664A"/>
    <w:rsid w:val="00920FE0"/>
    <w:rsid w:val="00961B25"/>
    <w:rsid w:val="009E5019"/>
    <w:rsid w:val="009F3D0A"/>
    <w:rsid w:val="00A0016D"/>
    <w:rsid w:val="00A15AE4"/>
    <w:rsid w:val="00A614B4"/>
    <w:rsid w:val="00A64E2B"/>
    <w:rsid w:val="00A66476"/>
    <w:rsid w:val="00AD24A0"/>
    <w:rsid w:val="00AD2B22"/>
    <w:rsid w:val="00AE1AB4"/>
    <w:rsid w:val="00AE3D01"/>
    <w:rsid w:val="00B010E3"/>
    <w:rsid w:val="00B126F2"/>
    <w:rsid w:val="00B253CF"/>
    <w:rsid w:val="00B33712"/>
    <w:rsid w:val="00B43003"/>
    <w:rsid w:val="00B55B9F"/>
    <w:rsid w:val="00B63DFF"/>
    <w:rsid w:val="00B65B48"/>
    <w:rsid w:val="00B74661"/>
    <w:rsid w:val="00BA4E7F"/>
    <w:rsid w:val="00BA68DB"/>
    <w:rsid w:val="00BE75B0"/>
    <w:rsid w:val="00BF069B"/>
    <w:rsid w:val="00BF2847"/>
    <w:rsid w:val="00BF6FFD"/>
    <w:rsid w:val="00C12ADE"/>
    <w:rsid w:val="00C463EA"/>
    <w:rsid w:val="00C52F59"/>
    <w:rsid w:val="00C674FB"/>
    <w:rsid w:val="00C67843"/>
    <w:rsid w:val="00C67B0C"/>
    <w:rsid w:val="00C920C7"/>
    <w:rsid w:val="00CB7D5D"/>
    <w:rsid w:val="00CF5E4C"/>
    <w:rsid w:val="00CF6DF2"/>
    <w:rsid w:val="00D349A7"/>
    <w:rsid w:val="00D40964"/>
    <w:rsid w:val="00D6592A"/>
    <w:rsid w:val="00D865D4"/>
    <w:rsid w:val="00DB2736"/>
    <w:rsid w:val="00DE7AC8"/>
    <w:rsid w:val="00E137A9"/>
    <w:rsid w:val="00E2659E"/>
    <w:rsid w:val="00E473CB"/>
    <w:rsid w:val="00E65D7F"/>
    <w:rsid w:val="00E74B90"/>
    <w:rsid w:val="00EC3CB0"/>
    <w:rsid w:val="00ED6465"/>
    <w:rsid w:val="00EE6AEF"/>
    <w:rsid w:val="00EF414E"/>
    <w:rsid w:val="00EF5206"/>
    <w:rsid w:val="00F07D37"/>
    <w:rsid w:val="00F13EF3"/>
    <w:rsid w:val="00F834D1"/>
    <w:rsid w:val="00FD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4" ma:contentTypeDescription="Create a new document." ma:contentTypeScope="" ma:versionID="25e16bed3586bf0017264bccefb4c60b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177506826ce27a055dedea3cbae7c3af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6E4F37-9B74-45E3-ABBC-D242DE78F6EB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725f9df0-2e63-4059-9123-d73d16c84ea0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b274f60f-db25-424e-8de8-6b0c83993709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7B35CF-4336-4598-B59A-B069F3852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2</cp:revision>
  <cp:lastPrinted>2021-02-10T00:46:00Z</cp:lastPrinted>
  <dcterms:created xsi:type="dcterms:W3CDTF">2022-10-11T22:46:00Z</dcterms:created>
  <dcterms:modified xsi:type="dcterms:W3CDTF">2022-10-11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